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E7BC27" w14:textId="77777777" w:rsidR="00B84CF4" w:rsidRDefault="00B84CF4" w:rsidP="00B84CF4">
      <w:pPr>
        <w:widowControl/>
        <w:shd w:val="clear" w:color="auto" w:fill="FFFFFF"/>
        <w:spacing w:before="100" w:after="100"/>
        <w:ind w:right="1440"/>
        <w:jc w:val="left"/>
        <w:textAlignment w:val="baseline"/>
        <w:rPr>
          <w:rFonts w:ascii="Arial" w:hAnsi="Arial" w:cs="Arial"/>
          <w:sz w:val="24"/>
          <w:szCs w:val="28"/>
        </w:rPr>
      </w:pPr>
    </w:p>
    <w:p w14:paraId="3E50BF1C" w14:textId="21CC4E62" w:rsidR="00E26E11" w:rsidRPr="00B84CF4" w:rsidRDefault="00E26E11" w:rsidP="00B84CF4">
      <w:pPr>
        <w:widowControl/>
        <w:shd w:val="clear" w:color="auto" w:fill="FFFFFF"/>
        <w:spacing w:before="100" w:after="100"/>
        <w:ind w:right="1440"/>
        <w:jc w:val="left"/>
        <w:textAlignment w:val="baseline"/>
        <w:rPr>
          <w:rFonts w:ascii="Arial" w:hAnsi="Arial" w:cs="Arial"/>
          <w:sz w:val="24"/>
          <w:szCs w:val="28"/>
        </w:rPr>
      </w:pPr>
      <w:r w:rsidRPr="00B84CF4">
        <w:rPr>
          <w:rFonts w:ascii="Arial" w:hAnsi="Arial" w:cs="Arial"/>
          <w:sz w:val="24"/>
          <w:szCs w:val="28"/>
        </w:rPr>
        <w:t>Action points</w:t>
      </w:r>
    </w:p>
    <w:p w14:paraId="61DC0837" w14:textId="1D59ED93" w:rsidR="00B84CF4" w:rsidRPr="00C37839" w:rsidRDefault="00B84CF4" w:rsidP="00B84CF4">
      <w:pPr>
        <w:pStyle w:val="a3"/>
        <w:numPr>
          <w:ilvl w:val="0"/>
          <w:numId w:val="14"/>
        </w:numPr>
        <w:ind w:firstLineChars="0"/>
        <w:rPr>
          <w:rFonts w:ascii="Arial" w:hAnsi="Arial" w:cs="Arial"/>
          <w:sz w:val="24"/>
          <w:szCs w:val="28"/>
        </w:rPr>
      </w:pPr>
      <w:r w:rsidRPr="00B84CF4">
        <w:rPr>
          <w:rFonts w:ascii="Arial" w:hAnsi="Arial" w:cs="Arial"/>
          <w:sz w:val="24"/>
          <w:szCs w:val="28"/>
        </w:rPr>
        <w:t>Complete</w:t>
      </w:r>
      <w:r>
        <w:rPr>
          <w:rFonts w:ascii="Arial" w:hAnsi="Arial" w:cs="Arial"/>
          <w:sz w:val="24"/>
          <w:szCs w:val="28"/>
        </w:rPr>
        <w:t xml:space="preserve"> the </w:t>
      </w:r>
      <w:r w:rsidR="009E1001" w:rsidRPr="009E1001">
        <w:rPr>
          <w:rFonts w:ascii="Arial" w:hAnsi="Arial" w:cs="Arial"/>
          <w:sz w:val="24"/>
          <w:szCs w:val="28"/>
        </w:rPr>
        <w:t>technical summary</w:t>
      </w:r>
      <w:r w:rsidR="009E1001">
        <w:rPr>
          <w:rFonts w:ascii="Arial" w:hAnsi="Arial" w:cs="Arial"/>
          <w:sz w:val="24"/>
          <w:szCs w:val="28"/>
        </w:rPr>
        <w:t xml:space="preserve"> part in the application form.</w:t>
      </w:r>
    </w:p>
    <w:p w14:paraId="2E00801C" w14:textId="37C6A46C" w:rsidR="00C37839" w:rsidRDefault="009E1001" w:rsidP="00C37839">
      <w:pPr>
        <w:pStyle w:val="a3"/>
        <w:numPr>
          <w:ilvl w:val="0"/>
          <w:numId w:val="14"/>
        </w:numPr>
        <w:ind w:firstLineChars="0"/>
        <w:rPr>
          <w:rFonts w:ascii="Arial" w:hAnsi="Arial" w:cs="Arial"/>
          <w:sz w:val="24"/>
          <w:szCs w:val="28"/>
        </w:rPr>
      </w:pPr>
      <w:r>
        <w:rPr>
          <w:rFonts w:ascii="Arial" w:hAnsi="Arial" w:cs="Arial" w:hint="eastAsia"/>
          <w:sz w:val="24"/>
          <w:szCs w:val="28"/>
        </w:rPr>
        <w:t>D</w:t>
      </w:r>
      <w:r>
        <w:rPr>
          <w:rFonts w:ascii="Arial" w:hAnsi="Arial" w:cs="Arial"/>
          <w:sz w:val="24"/>
          <w:szCs w:val="28"/>
        </w:rPr>
        <w:t xml:space="preserve">iscuss with Adam how to implement </w:t>
      </w:r>
      <w:r w:rsidRPr="009E1001">
        <w:rPr>
          <w:rFonts w:ascii="Arial" w:hAnsi="Arial" w:cs="Arial"/>
          <w:sz w:val="24"/>
          <w:szCs w:val="28"/>
        </w:rPr>
        <w:t xml:space="preserve">PPIE </w:t>
      </w:r>
      <w:r>
        <w:rPr>
          <w:rFonts w:ascii="Arial" w:hAnsi="Arial" w:cs="Arial"/>
          <w:sz w:val="24"/>
          <w:szCs w:val="28"/>
        </w:rPr>
        <w:t>and get feedback from patients.</w:t>
      </w:r>
    </w:p>
    <w:p w14:paraId="5A9EA7A3" w14:textId="01D4D1FF" w:rsidR="009E1001" w:rsidRPr="00C37839" w:rsidRDefault="009E1001" w:rsidP="00C37839">
      <w:pPr>
        <w:pStyle w:val="a3"/>
        <w:numPr>
          <w:ilvl w:val="0"/>
          <w:numId w:val="14"/>
        </w:numPr>
        <w:ind w:firstLineChars="0"/>
        <w:rPr>
          <w:rFonts w:ascii="Arial" w:hAnsi="Arial" w:cs="Arial"/>
          <w:sz w:val="24"/>
          <w:szCs w:val="28"/>
        </w:rPr>
      </w:pPr>
      <w:r>
        <w:rPr>
          <w:rFonts w:ascii="Arial" w:hAnsi="Arial" w:cs="Arial" w:hint="eastAsia"/>
          <w:sz w:val="24"/>
          <w:szCs w:val="28"/>
        </w:rPr>
        <w:t>S</w:t>
      </w:r>
      <w:r>
        <w:rPr>
          <w:rFonts w:ascii="Arial" w:hAnsi="Arial" w:cs="Arial"/>
          <w:sz w:val="24"/>
          <w:szCs w:val="28"/>
        </w:rPr>
        <w:t>tart to analyze MIMIC III dataset.</w:t>
      </w:r>
    </w:p>
    <w:sectPr w:rsidR="009E1001" w:rsidRPr="00C3783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6229E4" w14:textId="77777777" w:rsidR="003B4B79" w:rsidRDefault="003B4B79" w:rsidP="00207A5D">
      <w:r>
        <w:separator/>
      </w:r>
    </w:p>
  </w:endnote>
  <w:endnote w:type="continuationSeparator" w:id="0">
    <w:p w14:paraId="7DF6B023" w14:textId="77777777" w:rsidR="003B4B79" w:rsidRDefault="003B4B79" w:rsidP="00207A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AB55AD" w14:textId="77777777" w:rsidR="003B4B79" w:rsidRDefault="003B4B79" w:rsidP="00207A5D">
      <w:r>
        <w:separator/>
      </w:r>
    </w:p>
  </w:footnote>
  <w:footnote w:type="continuationSeparator" w:id="0">
    <w:p w14:paraId="1E253EF5" w14:textId="77777777" w:rsidR="003B4B79" w:rsidRDefault="003B4B79" w:rsidP="00207A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DC6AC5"/>
    <w:multiLevelType w:val="hybridMultilevel"/>
    <w:tmpl w:val="5C9A0ADE"/>
    <w:lvl w:ilvl="0" w:tplc="B5E813DC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D563226"/>
    <w:multiLevelType w:val="hybridMultilevel"/>
    <w:tmpl w:val="464AEAC2"/>
    <w:lvl w:ilvl="0" w:tplc="713A1D0C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F83179F"/>
    <w:multiLevelType w:val="hybridMultilevel"/>
    <w:tmpl w:val="985C8688"/>
    <w:lvl w:ilvl="0" w:tplc="DAFECB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2D34094"/>
    <w:multiLevelType w:val="hybridMultilevel"/>
    <w:tmpl w:val="5066EFF8"/>
    <w:lvl w:ilvl="0" w:tplc="4C722F3A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8F15954"/>
    <w:multiLevelType w:val="hybridMultilevel"/>
    <w:tmpl w:val="B0286902"/>
    <w:lvl w:ilvl="0" w:tplc="1D524C8A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EB50411"/>
    <w:multiLevelType w:val="hybridMultilevel"/>
    <w:tmpl w:val="F824FF4C"/>
    <w:lvl w:ilvl="0" w:tplc="6770C8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30AA3330"/>
    <w:multiLevelType w:val="hybridMultilevel"/>
    <w:tmpl w:val="CB040D2E"/>
    <w:lvl w:ilvl="0" w:tplc="713A1D0C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3022182"/>
    <w:multiLevelType w:val="hybridMultilevel"/>
    <w:tmpl w:val="B98CBD62"/>
    <w:lvl w:ilvl="0" w:tplc="FE104F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7F1500D"/>
    <w:multiLevelType w:val="hybridMultilevel"/>
    <w:tmpl w:val="47A84FFA"/>
    <w:lvl w:ilvl="0" w:tplc="5B9CF0E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494E706A"/>
    <w:multiLevelType w:val="hybridMultilevel"/>
    <w:tmpl w:val="4C9A41F4"/>
    <w:lvl w:ilvl="0" w:tplc="88F6E33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0" w15:restartNumberingAfterBreak="0">
    <w:nsid w:val="5039693D"/>
    <w:multiLevelType w:val="hybridMultilevel"/>
    <w:tmpl w:val="920A2352"/>
    <w:lvl w:ilvl="0" w:tplc="C694AD0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533D1D88"/>
    <w:multiLevelType w:val="multilevel"/>
    <w:tmpl w:val="BB38C92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asciiTheme="minorHAnsi" w:eastAsiaTheme="minorEastAsia" w:hAnsiTheme="minorHAnsi" w:cstheme="minorBidi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5DF14207"/>
    <w:multiLevelType w:val="hybridMultilevel"/>
    <w:tmpl w:val="3DA65D68"/>
    <w:lvl w:ilvl="0" w:tplc="1BE445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67B56A42"/>
    <w:multiLevelType w:val="hybridMultilevel"/>
    <w:tmpl w:val="5972C4C6"/>
    <w:lvl w:ilvl="0" w:tplc="7B76F15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726426DE"/>
    <w:multiLevelType w:val="multilevel"/>
    <w:tmpl w:val="EDDC941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2."/>
      <w:lvlJc w:val="left"/>
      <w:pPr>
        <w:ind w:left="360" w:hanging="360"/>
      </w:pPr>
      <w:rPr>
        <w:rFonts w:asciiTheme="minorHAnsi" w:eastAsiaTheme="minorEastAsia" w:hAnsiTheme="minorHAnsi" w:cstheme="minorBidi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627007240">
    <w:abstractNumId w:val="11"/>
  </w:num>
  <w:num w:numId="2" w16cid:durableId="1184709212">
    <w:abstractNumId w:val="10"/>
  </w:num>
  <w:num w:numId="3" w16cid:durableId="646934190">
    <w:abstractNumId w:val="2"/>
  </w:num>
  <w:num w:numId="4" w16cid:durableId="568880079">
    <w:abstractNumId w:val="13"/>
  </w:num>
  <w:num w:numId="5" w16cid:durableId="2113544579">
    <w:abstractNumId w:val="7"/>
  </w:num>
  <w:num w:numId="6" w16cid:durableId="1704134126">
    <w:abstractNumId w:val="14"/>
  </w:num>
  <w:num w:numId="7" w16cid:durableId="529757069">
    <w:abstractNumId w:val="8"/>
  </w:num>
  <w:num w:numId="8" w16cid:durableId="1377199131">
    <w:abstractNumId w:val="0"/>
  </w:num>
  <w:num w:numId="9" w16cid:durableId="233661647">
    <w:abstractNumId w:val="4"/>
  </w:num>
  <w:num w:numId="10" w16cid:durableId="1310285587">
    <w:abstractNumId w:val="6"/>
  </w:num>
  <w:num w:numId="11" w16cid:durableId="907959122">
    <w:abstractNumId w:val="3"/>
  </w:num>
  <w:num w:numId="12" w16cid:durableId="2067685196">
    <w:abstractNumId w:val="1"/>
  </w:num>
  <w:num w:numId="13" w16cid:durableId="1505632742">
    <w:abstractNumId w:val="12"/>
  </w:num>
  <w:num w:numId="14" w16cid:durableId="1537621063">
    <w:abstractNumId w:val="5"/>
  </w:num>
  <w:num w:numId="15" w16cid:durableId="5061429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sDQ0M7Y0Njc3NjVX0lEKTi0uzszPAykwrAUA+wIzkSwAAAA="/>
  </w:docVars>
  <w:rsids>
    <w:rsidRoot w:val="00561F08"/>
    <w:rsid w:val="00036E2A"/>
    <w:rsid w:val="00047F1A"/>
    <w:rsid w:val="000640E0"/>
    <w:rsid w:val="000E22FF"/>
    <w:rsid w:val="000E44C0"/>
    <w:rsid w:val="001300C4"/>
    <w:rsid w:val="00191DB7"/>
    <w:rsid w:val="001C0F1C"/>
    <w:rsid w:val="001C756E"/>
    <w:rsid w:val="001D37FB"/>
    <w:rsid w:val="00207A5D"/>
    <w:rsid w:val="00213ED2"/>
    <w:rsid w:val="00221591"/>
    <w:rsid w:val="0024451C"/>
    <w:rsid w:val="002B61EC"/>
    <w:rsid w:val="002F1E79"/>
    <w:rsid w:val="002F2AAB"/>
    <w:rsid w:val="003046C2"/>
    <w:rsid w:val="00313A40"/>
    <w:rsid w:val="00330690"/>
    <w:rsid w:val="00343304"/>
    <w:rsid w:val="00347B6C"/>
    <w:rsid w:val="00373C00"/>
    <w:rsid w:val="003904A8"/>
    <w:rsid w:val="003A5B05"/>
    <w:rsid w:val="003B4B79"/>
    <w:rsid w:val="00450648"/>
    <w:rsid w:val="0049514C"/>
    <w:rsid w:val="004A1D8B"/>
    <w:rsid w:val="004D0A7B"/>
    <w:rsid w:val="004F7543"/>
    <w:rsid w:val="005126BB"/>
    <w:rsid w:val="00515DD1"/>
    <w:rsid w:val="005270CA"/>
    <w:rsid w:val="0056104C"/>
    <w:rsid w:val="00561F08"/>
    <w:rsid w:val="00592670"/>
    <w:rsid w:val="00602D58"/>
    <w:rsid w:val="00607068"/>
    <w:rsid w:val="00624912"/>
    <w:rsid w:val="00624E17"/>
    <w:rsid w:val="006C55F8"/>
    <w:rsid w:val="006D1BB5"/>
    <w:rsid w:val="00705B6D"/>
    <w:rsid w:val="007072B5"/>
    <w:rsid w:val="007278B2"/>
    <w:rsid w:val="00795EED"/>
    <w:rsid w:val="007A63E4"/>
    <w:rsid w:val="00803D62"/>
    <w:rsid w:val="0081500A"/>
    <w:rsid w:val="008207F8"/>
    <w:rsid w:val="008237E5"/>
    <w:rsid w:val="00843CF9"/>
    <w:rsid w:val="00844692"/>
    <w:rsid w:val="0086088A"/>
    <w:rsid w:val="00884C46"/>
    <w:rsid w:val="008E6726"/>
    <w:rsid w:val="008E6F40"/>
    <w:rsid w:val="008F32B3"/>
    <w:rsid w:val="00917489"/>
    <w:rsid w:val="00935445"/>
    <w:rsid w:val="00987E05"/>
    <w:rsid w:val="009E1001"/>
    <w:rsid w:val="00A47658"/>
    <w:rsid w:val="00AA5C94"/>
    <w:rsid w:val="00B306E0"/>
    <w:rsid w:val="00B84CF4"/>
    <w:rsid w:val="00BA21F3"/>
    <w:rsid w:val="00BC1626"/>
    <w:rsid w:val="00BC6260"/>
    <w:rsid w:val="00BC735E"/>
    <w:rsid w:val="00BD24AC"/>
    <w:rsid w:val="00BF1445"/>
    <w:rsid w:val="00C058DC"/>
    <w:rsid w:val="00C06B7A"/>
    <w:rsid w:val="00C37839"/>
    <w:rsid w:val="00C467D6"/>
    <w:rsid w:val="00C84EF6"/>
    <w:rsid w:val="00D3054A"/>
    <w:rsid w:val="00D96A32"/>
    <w:rsid w:val="00DC2142"/>
    <w:rsid w:val="00E2117E"/>
    <w:rsid w:val="00E26E11"/>
    <w:rsid w:val="00E602AD"/>
    <w:rsid w:val="00E72999"/>
    <w:rsid w:val="00ED4C09"/>
    <w:rsid w:val="00F40A9C"/>
    <w:rsid w:val="00F649D8"/>
    <w:rsid w:val="00F737F8"/>
    <w:rsid w:val="00F80D9E"/>
    <w:rsid w:val="00FA058B"/>
    <w:rsid w:val="00FE47BF"/>
    <w:rsid w:val="00FF57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075AA2"/>
  <w15:chartTrackingRefBased/>
  <w15:docId w15:val="{6C4CF987-E252-46A6-96D9-E21687EA22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A1D8B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207A5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207A5D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207A5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207A5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499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9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42399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34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599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893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4562816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2397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197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24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32557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1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621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836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6912996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07631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667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22989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91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25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12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3250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A9EADEEED4E34F8CEFFD9658792F09" ma:contentTypeVersion="0" ma:contentTypeDescription="Create a new document." ma:contentTypeScope="" ma:versionID="094dc746a5c2c1c9198c22ca5c854aa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413257cd9829394d17656a545d5fa4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3E4A55B-66C2-4247-A750-C9EE285AE41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DA464F-5485-4F35-90EA-EA63B1DC68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91C3095-C613-43DA-9C8B-2AD366F20BF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5</TotalTime>
  <Pages>1</Pages>
  <Words>27</Words>
  <Characters>157</Characters>
  <Application>Microsoft Office Word</Application>
  <DocSecurity>0</DocSecurity>
  <Lines>1</Lines>
  <Paragraphs>1</Paragraphs>
  <ScaleCrop>false</ScaleCrop>
  <Company/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i Zhuo</dc:creator>
  <cp:keywords/>
  <dc:description/>
  <cp:lastModifiedBy>Zhi, Zhuo</cp:lastModifiedBy>
  <cp:revision>55</cp:revision>
  <dcterms:created xsi:type="dcterms:W3CDTF">2021-11-09T14:51:00Z</dcterms:created>
  <dcterms:modified xsi:type="dcterms:W3CDTF">2022-06-29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A9EADEEED4E34F8CEFFD9658792F09</vt:lpwstr>
  </property>
</Properties>
</file>